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Welder position at your esteemed organization in India Mumbai. With a robust background in welding, a strong commitment to precision, and a deep understanding of the dynamic industrial landscape of Mumbai, I am confident that my skills and experiences align perfectly with the requirements of this role. As an experienced welder who has worked on diverse projects across India, I am eager to contribute my expertise to your team while growing professionally in one of the country’s most vibrant economic hubs.</w:t>
      </w:r>
    </w:p>
    <w:bookmarkStart w:id="20" w:name="background-and-expertise"/>
    <w:p>
      <w:pPr>
        <w:pStyle w:val="Heading2"/>
      </w:pPr>
      <w:r>
        <w:t xml:space="preserve">Background and Expertise</w:t>
      </w:r>
    </w:p>
    <w:p>
      <w:pPr>
        <w:pStyle w:val="FirstParagraph"/>
      </w:pPr>
      <w:r>
        <w:t xml:space="preserve">As a qualified welder with over [X years] of hands-on experience, I have developed a comprehensive understanding of various welding techniques, including MIG, TIG, SMAW, and FCAW. My work has spanned multiple industries such as construction, manufacturing, and infrastructure development. In India Mumbai—a city known for its rapid urbanization and bustling industrial activity—welding plays a critical role in shaping the city’s skyline and supporting its economic growth. I have consistently delivered high-quality results, adhering to strict safety standards and industry-specific regulations.</w:t>
      </w:r>
    </w:p>
    <w:p>
      <w:pPr>
        <w:pStyle w:val="BodyText"/>
      </w:pPr>
      <w:r>
        <w:t xml:space="preserve">My career began with [Previous Employer/Project Name], where I was responsible for fabricating steel structures, repairing machinery, and ensuring compliance with international welding codes such as AWS D17.1 and ISO 9001. This experience honed my ability to work under pressure, meet tight deadlines, and maintain the highest level of craftsmanship. In Mumbai’s fast-paced environment, where precision and efficiency are non-negotiable, I have learned to adapt quickly to changing demands while upholding the integrity of every project.</w:t>
      </w:r>
    </w:p>
    <w:bookmarkEnd w:id="20"/>
    <w:bookmarkStart w:id="21" w:name="why-india-mumbai"/>
    <w:p>
      <w:pPr>
        <w:pStyle w:val="Heading2"/>
      </w:pPr>
      <w:r>
        <w:t xml:space="preserve">Why India Mumbai?</w:t>
      </w:r>
    </w:p>
    <w:p>
      <w:pPr>
        <w:pStyle w:val="FirstParagraph"/>
      </w:pPr>
      <w:r>
        <w:t xml:space="preserve">India Mumbai is a city that thrives on innovation and infrastructure. From the expansion of the Mumbai Metro network to the development of high-rise residential complexes and industrial zones, there is an insatiable demand for skilled welders who can deliver excellence in challenging conditions. As a local professional, I am deeply familiar with the unique challenges posed by Mumbai’s climate, urban density, and regulatory frameworks. My ability to navigate these complexities ensures that I can contribute effectively to your projects from day one.</w:t>
      </w:r>
    </w:p>
    <w:p>
      <w:pPr>
        <w:pStyle w:val="BodyText"/>
      </w:pPr>
      <w:r>
        <w:t xml:space="preserve">Moreover, Mumbai’s industrial ecosystem is a melting pot of global and domestic companies. This diversity has allowed me to work with teams from different cultural backgrounds, fostering a collaborative spirit and adaptability. Whether it’s constructing steel frameworks for commercial buildings or repairing heavy machinery in manufacturing units, I approach each task with the same level of dedication and attention to detail. My experience in Mumbai’s construction sector has also made me adept at working on large-scale projects that require coordination with architects, engineers, and project managers.</w:t>
      </w:r>
    </w:p>
    <w:bookmarkEnd w:id="21"/>
    <w:bookmarkStart w:id="22" w:name="skills-and-qualifications"/>
    <w:p>
      <w:pPr>
        <w:pStyle w:val="Heading2"/>
      </w:pPr>
      <w:r>
        <w:t xml:space="preserve">Skills and Qualifications</w:t>
      </w:r>
    </w:p>
    <w:p>
      <w:pPr>
        <w:pStyle w:val="FirstParagraph"/>
      </w:pPr>
      <w:r>
        <w:t xml:space="preserve">As a Welder in India Mumbai, I bring a unique combination of technical expertise and practical knowledge. My skills include:</w:t>
      </w:r>
    </w:p>
    <w:p>
      <w:pPr>
        <w:numPr>
          <w:ilvl w:val="0"/>
          <w:numId w:val="1001"/>
        </w:numPr>
        <w:pStyle w:val="Compact"/>
      </w:pPr>
      <w:r>
        <w:t xml:space="preserve">Proficiency in reading blueprints, schematics, and welding symbols to ensure accurate execution of projects.</w:t>
      </w:r>
    </w:p>
    <w:p>
      <w:pPr>
        <w:numPr>
          <w:ilvl w:val="0"/>
          <w:numId w:val="1001"/>
        </w:numPr>
        <w:pStyle w:val="Compact"/>
      </w:pPr>
      <w:r>
        <w:t xml:space="preserve">Expertise in operating advanced welding equipment such as plasma cutters, arc welders, and laser welding systems.</w:t>
      </w:r>
    </w:p>
    <w:p>
      <w:pPr>
        <w:numPr>
          <w:ilvl w:val="0"/>
          <w:numId w:val="1001"/>
        </w:numPr>
        <w:pStyle w:val="Compact"/>
      </w:pPr>
      <w:r>
        <w:t xml:space="preserve">Strong understanding of metallurgy and the ability to select the appropriate welding techniques for different materials (e.g., stainless steel, carbon steel, aluminum).</w:t>
      </w:r>
    </w:p>
    <w:p>
      <w:pPr>
        <w:numPr>
          <w:ilvl w:val="0"/>
          <w:numId w:val="1001"/>
        </w:numPr>
        <w:pStyle w:val="Compact"/>
      </w:pPr>
      <w:r>
        <w:t xml:space="preserve">Commitment to safety protocols, including proper handling of hazardous materials and adherence to OSHA standards.</w:t>
      </w:r>
    </w:p>
    <w:p>
      <w:pPr>
        <w:numPr>
          <w:ilvl w:val="0"/>
          <w:numId w:val="1001"/>
        </w:numPr>
        <w:pStyle w:val="Compact"/>
      </w:pPr>
      <w:r>
        <w:t xml:space="preserve">Excellent problem-solving skills, with a track record of resolving complex welding issues under tight deadlines.</w:t>
      </w:r>
    </w:p>
    <w:p>
      <w:pPr>
        <w:pStyle w:val="FirstParagraph"/>
      </w:pPr>
      <w:r>
        <w:t xml:space="preserve">In addition to my technical skills, I am certified in [List Relevant Certifications, e.g., "AWS Certified Welder," "TUV Certified Welder"]. These certifications reflect my dedication to maintaining industry-leading standards and staying updated with the latest advancements in welding technology. In India Mumbai, where competition is fierce and quality is paramount, such credentials are invaluable.</w:t>
      </w:r>
    </w:p>
    <w:bookmarkEnd w:id="22"/>
    <w:bookmarkStart w:id="23" w:name="why-you-should-hire-me"/>
    <w:p>
      <w:pPr>
        <w:pStyle w:val="Heading2"/>
      </w:pPr>
      <w:r>
        <w:t xml:space="preserve">Why You Should Hire Me</w:t>
      </w:r>
    </w:p>
    <w:p>
      <w:pPr>
        <w:pStyle w:val="FirstParagraph"/>
      </w:pPr>
      <w:r>
        <w:t xml:space="preserve">What sets me apart as a Welder in India Mumbai is my unwavering commitment to excellence and my ability to thrive in high-pressure environments. I understand that every weld I create is a testament to the quality of work your organization upholds. My attention to detail, combined with my hands-on experience in Mumbai’s industrial sector, ensures that I can consistently deliver results that meet or exceed expectations.</w:t>
      </w:r>
    </w:p>
    <w:p>
      <w:pPr>
        <w:pStyle w:val="BodyText"/>
      </w:pPr>
      <w:r>
        <w:t xml:space="preserve">I am also deeply passionate about continuous learning. The welding industry is constantly evolving, and I actively seek opportunities to refine my skills through workshops, training programs, and collaboration with industry experts. In Mumbai, where innovation drives progress, this mindset allows me to stay ahead of the curve and contribute fresh ideas to your team.</w:t>
      </w:r>
    </w:p>
    <w:bookmarkEnd w:id="23"/>
    <w:bookmarkStart w:id="24" w:name="conclusion"/>
    <w:p>
      <w:pPr>
        <w:pStyle w:val="Heading2"/>
      </w:pPr>
      <w:r>
        <w:t xml:space="preserve">Conclusion</w:t>
      </w:r>
    </w:p>
    <w:p>
      <w:pPr>
        <w:pStyle w:val="FirstParagraph"/>
      </w:pPr>
      <w:r>
        <w:t xml:space="preserve">In conclusion, I am eager to bring my expertise as a Welder in India Mumbai to your organization. My experience, technical skills, and passion for quality make me an ideal candidate for this role. I am confident that my contributions will support your projects’ success while aligning with the city’s vision of growth and development.</w:t>
      </w:r>
    </w:p>
    <w:p>
      <w:pPr>
        <w:pStyle w:val="BodyText"/>
      </w:pPr>
      <w:r>
        <w:t xml:space="preserve">Thank you for considering my application. I would welcome the opportunity to discuss how my background and aspirations align with your need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17:10:29Z</dcterms:created>
  <dcterms:modified xsi:type="dcterms:W3CDTF">2026-07-23T17:10:29Z</dcterms:modified>
</cp:coreProperties>
</file>

<file path=docProps/custom.xml><?xml version="1.0" encoding="utf-8"?>
<Properties xmlns="http://schemas.openxmlformats.org/officeDocument/2006/custom-properties" xmlns:vt="http://schemas.openxmlformats.org/officeDocument/2006/docPropsVTypes"/>
</file>